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FBE2C" w14:textId="77777777" w:rsidR="00FF31E0" w:rsidRPr="002C4B9E" w:rsidRDefault="00FF31E0" w:rsidP="00FF31E0">
      <w:r w:rsidRPr="002C4B9E">
        <w:rPr>
          <w:b/>
          <w:bCs/>
        </w:rPr>
        <w:t>Sample Email</w:t>
      </w:r>
      <w:r>
        <w:t xml:space="preserve"> </w:t>
      </w:r>
      <w:r>
        <w:br/>
        <w:t>Please fill out the text below in red, and then copy and paste it to a new email.</w:t>
      </w:r>
    </w:p>
    <w:p w14:paraId="06DF670B" w14:textId="77777777" w:rsidR="00FF31E0" w:rsidRPr="002C4B9E" w:rsidRDefault="00FF31E0" w:rsidP="00FF31E0"/>
    <w:p w14:paraId="4380C84B" w14:textId="77777777" w:rsidR="00FF31E0" w:rsidRDefault="00FF31E0" w:rsidP="00FF31E0">
      <w:r w:rsidRPr="3D7ABD2B">
        <w:rPr>
          <w:b/>
          <w:bCs/>
        </w:rPr>
        <w:t>Title:</w:t>
      </w:r>
      <w:r w:rsidRPr="3D7ABD2B">
        <w:rPr>
          <w:color w:val="FF0000"/>
        </w:rPr>
        <w:t xml:space="preserve"> (Your company name)</w:t>
      </w:r>
      <w:r>
        <w:t xml:space="preserve"> Assessment to be completed</w:t>
      </w:r>
    </w:p>
    <w:p w14:paraId="3E90C109" w14:textId="77777777" w:rsidR="00FF31E0" w:rsidRDefault="00FF31E0" w:rsidP="00FF31E0"/>
    <w:p w14:paraId="524A3D4D" w14:textId="77777777" w:rsidR="00FF31E0" w:rsidRPr="002C4B9E" w:rsidRDefault="00FF31E0" w:rsidP="00FF31E0">
      <w:r>
        <w:t xml:space="preserve">Dear </w:t>
      </w:r>
      <w:r w:rsidRPr="3D7ABD2B">
        <w:rPr>
          <w:color w:val="FF0000"/>
        </w:rPr>
        <w:t>(</w:t>
      </w:r>
      <w:proofErr w:type="spellStart"/>
      <w:r w:rsidRPr="3D7ABD2B">
        <w:rPr>
          <w:color w:val="FF0000"/>
        </w:rPr>
        <w:t>firstname</w:t>
      </w:r>
      <w:proofErr w:type="spellEnd"/>
      <w:r w:rsidRPr="3D7ABD2B">
        <w:rPr>
          <w:color w:val="FF0000"/>
        </w:rPr>
        <w:t>)</w:t>
      </w:r>
      <w:r>
        <w:t>,</w:t>
      </w:r>
    </w:p>
    <w:p w14:paraId="34954A4C" w14:textId="12A78D66" w:rsidR="00C4354C" w:rsidRDefault="00FF31E0" w:rsidP="00FF31E0">
      <w:r w:rsidRPr="002C4B9E">
        <w:t>You have been invited to complete the following assessment</w:t>
      </w:r>
      <w:r w:rsidR="00E00E9C">
        <w:t>s</w:t>
      </w:r>
      <w:r w:rsidRPr="002C4B9E">
        <w:t>.</w:t>
      </w:r>
      <w:r w:rsidR="009802D3">
        <w:br/>
      </w:r>
      <w:r w:rsidR="00C4354C" w:rsidRPr="002C4B9E">
        <w:t xml:space="preserve">Please complete </w:t>
      </w:r>
      <w:r w:rsidR="00F42FD9">
        <w:t xml:space="preserve">all assessment </w:t>
      </w:r>
      <w:r w:rsidR="00C4354C" w:rsidRPr="002C4B9E">
        <w:t>by {</w:t>
      </w:r>
      <w:r w:rsidR="00C4354C" w:rsidRPr="002C4B9E">
        <w:rPr>
          <w:color w:val="FF0000"/>
        </w:rPr>
        <w:t>insert deadlines date and time</w:t>
      </w:r>
      <w:r w:rsidR="00C4354C" w:rsidRPr="002C4B9E">
        <w:t>}.</w:t>
      </w:r>
      <w:r w:rsidR="009802D3">
        <w:br/>
        <w:t>Please note t</w:t>
      </w:r>
      <w:r w:rsidR="00C4354C">
        <w:t>hese assessments do not need to be completed in one sitting</w:t>
      </w:r>
      <w:r w:rsidR="009802D3">
        <w:t>.</w:t>
      </w:r>
    </w:p>
    <w:p w14:paraId="02F7D8BF" w14:textId="29431E18" w:rsidR="00FE0D78" w:rsidRPr="002C4B9E" w:rsidRDefault="00FF31E0" w:rsidP="00FE0D78">
      <w:r>
        <w:rPr>
          <w:b/>
          <w:bCs/>
        </w:rPr>
        <w:t>Behavioural Profile</w:t>
      </w:r>
      <w:r w:rsidRPr="002C4B9E">
        <w:br/>
        <w:t xml:space="preserve">This assessment </w:t>
      </w:r>
      <w:r w:rsidRPr="00452BAC">
        <w:t>helps us understand your workplace preferences.</w:t>
      </w:r>
      <w:r>
        <w:rPr>
          <w:rFonts w:ascii="Arial" w:hAnsi="Arial" w:cs="Arial"/>
          <w:color w:val="212529"/>
          <w:sz w:val="19"/>
          <w:szCs w:val="19"/>
          <w:shd w:val="clear" w:color="auto" w:fill="FFFFFF"/>
        </w:rPr>
        <w:br/>
      </w:r>
      <w:r>
        <w:t xml:space="preserve">This assessment has 45 </w:t>
      </w:r>
      <w:r w:rsidR="00E06CCA">
        <w:t>questions and</w:t>
      </w:r>
      <w:r>
        <w:t xml:space="preserve"> will take about 15 minutes to complete.</w:t>
      </w:r>
      <w:r>
        <w:br/>
      </w:r>
      <w:r w:rsidR="007A24E0">
        <w:t>Please n</w:t>
      </w:r>
      <w:r>
        <w:t>ote</w:t>
      </w:r>
      <w:r w:rsidR="007A24E0">
        <w:t xml:space="preserve"> </w:t>
      </w:r>
      <w:r>
        <w:t>this is not a timed assessment.</w:t>
      </w:r>
      <w:r w:rsidR="00FE0D78">
        <w:br/>
      </w:r>
      <w:r w:rsidR="00FE0D78" w:rsidRPr="002C4B9E">
        <w:t>To commence your</w:t>
      </w:r>
      <w:r w:rsidR="007A24E0">
        <w:t xml:space="preserve"> Behavioural</w:t>
      </w:r>
      <w:r w:rsidR="00FE0D78" w:rsidRPr="002C4B9E">
        <w:t xml:space="preserve"> assessment please </w:t>
      </w:r>
      <w:hyperlink r:id="rId7" w:history="1">
        <w:r w:rsidR="00FE0D78" w:rsidRPr="002C4B9E">
          <w:rPr>
            <w:rStyle w:val="Hyperlink"/>
          </w:rPr>
          <w:t>Click Here</w:t>
        </w:r>
      </w:hyperlink>
    </w:p>
    <w:p w14:paraId="743711DD" w14:textId="1DD72BBE" w:rsidR="00DA78B4" w:rsidRDefault="00DA78B4" w:rsidP="00DA78B4">
      <w:pPr>
        <w:rPr>
          <w:rStyle w:val="Hyperlink"/>
        </w:rPr>
      </w:pPr>
      <w:r w:rsidRPr="00467398">
        <w:rPr>
          <w:b/>
          <w:bCs/>
        </w:rPr>
        <w:t>Verbal Reasoning</w:t>
      </w:r>
      <w:r w:rsidRPr="002C4B9E">
        <w:br/>
        <w:t>This assessment will evaluate your Verbal Reasoning ability.  You will be required to read and understand a series of articles.</w:t>
      </w:r>
      <w:r>
        <w:br/>
        <w:t>This assessment has 18 questions, and you have 25 minutes to complete.</w:t>
      </w:r>
      <w:r>
        <w:br/>
      </w:r>
      <w:r w:rsidRPr="002C4B9E">
        <w:t xml:space="preserve">To commence your </w:t>
      </w:r>
      <w:r w:rsidR="000D1096">
        <w:t xml:space="preserve">Verbal </w:t>
      </w:r>
      <w:r w:rsidRPr="002C4B9E">
        <w:t xml:space="preserve">assessment please </w:t>
      </w:r>
      <w:hyperlink r:id="rId8" w:history="1">
        <w:r w:rsidRPr="002C4B9E">
          <w:rPr>
            <w:rStyle w:val="Hyperlink"/>
          </w:rPr>
          <w:t>Click Here</w:t>
        </w:r>
      </w:hyperlink>
    </w:p>
    <w:p w14:paraId="539AAF67" w14:textId="3466EBDB" w:rsidR="0000198B" w:rsidRPr="0000198B" w:rsidRDefault="0000198B" w:rsidP="0000198B">
      <w:pPr>
        <w:rPr>
          <w:rStyle w:val="Hyperlink"/>
          <w:color w:val="auto"/>
          <w:u w:val="none"/>
        </w:rPr>
      </w:pPr>
      <w:r>
        <w:rPr>
          <w:b/>
          <w:bCs/>
        </w:rPr>
        <w:t>Numerical</w:t>
      </w:r>
      <w:r w:rsidRPr="00467398">
        <w:rPr>
          <w:b/>
          <w:bCs/>
        </w:rPr>
        <w:t xml:space="preserve"> Reasoning</w:t>
      </w:r>
      <w:r w:rsidRPr="002C4B9E">
        <w:br/>
        <w:t xml:space="preserve">This assessment will evaluate your </w:t>
      </w:r>
      <w:r>
        <w:t xml:space="preserve">Numerical </w:t>
      </w:r>
      <w:r w:rsidRPr="002C4B9E">
        <w:t xml:space="preserve">Reasoning ability.  You will be required to </w:t>
      </w:r>
      <w:r>
        <w:t>make a series of calculations.</w:t>
      </w:r>
      <w:r>
        <w:br/>
        <w:t>This assessment has 20 questions, and you have 25 minutes to complete.</w:t>
      </w:r>
      <w:r>
        <w:br/>
      </w:r>
      <w:r w:rsidRPr="002C4B9E">
        <w:t xml:space="preserve">To commence your </w:t>
      </w:r>
      <w:r w:rsidR="000D1096">
        <w:t xml:space="preserve">Numerical </w:t>
      </w:r>
      <w:r w:rsidRPr="002C4B9E">
        <w:t xml:space="preserve">assessment please </w:t>
      </w:r>
      <w:r>
        <w:fldChar w:fldCharType="begin"/>
      </w:r>
      <w:r w:rsidR="00BD67BD">
        <w:instrText>HYPERLINK "https://s.surveyanyplace.com/edmryjfo"</w:instrText>
      </w:r>
      <w:r>
        <w:fldChar w:fldCharType="separate"/>
      </w:r>
      <w:r w:rsidRPr="00BD56BB">
        <w:rPr>
          <w:rStyle w:val="Hyperlink"/>
        </w:rPr>
        <w:t>Click Here</w:t>
      </w:r>
    </w:p>
    <w:p w14:paraId="7E50BEB7" w14:textId="4F4872E5" w:rsidR="00F42FD9" w:rsidRPr="002C4B9E" w:rsidRDefault="0000198B" w:rsidP="00F42FD9">
      <w:r>
        <w:fldChar w:fldCharType="end"/>
      </w:r>
      <w:r w:rsidR="00F42FD9">
        <w:rPr>
          <w:b/>
          <w:bCs/>
        </w:rPr>
        <w:t>Inductive Reasoning</w:t>
      </w:r>
      <w:r w:rsidR="00F42FD9" w:rsidRPr="002C4B9E">
        <w:br/>
        <w:t xml:space="preserve">This assessment will evaluate your </w:t>
      </w:r>
      <w:r w:rsidR="00F42FD9" w:rsidRPr="00F33DBC">
        <w:t>ability to identify the similarities and differences between a series of objects.</w:t>
      </w:r>
      <w:r w:rsidR="00F42FD9" w:rsidRPr="00F33DBC">
        <w:rPr>
          <w:rFonts w:ascii="Arial" w:eastAsia="Times New Roman" w:hAnsi="Arial" w:cs="Arial"/>
          <w:color w:val="212529"/>
          <w:sz w:val="19"/>
          <w:szCs w:val="19"/>
          <w:lang w:val="en-US"/>
        </w:rPr>
        <w:t xml:space="preserve">  </w:t>
      </w:r>
      <w:r w:rsidR="00F42FD9">
        <w:rPr>
          <w:rFonts w:ascii="Arial" w:eastAsia="Times New Roman" w:hAnsi="Arial" w:cs="Arial"/>
          <w:color w:val="212529"/>
          <w:sz w:val="19"/>
          <w:szCs w:val="19"/>
          <w:lang w:val="en-US"/>
        </w:rPr>
        <w:br/>
      </w:r>
      <w:r w:rsidR="00F42FD9">
        <w:t>This assessment has 22 questions, and you have 25 minutes to complete.</w:t>
      </w:r>
      <w:r w:rsidR="00F42FD9">
        <w:br/>
      </w:r>
      <w:r w:rsidR="00F42FD9" w:rsidRPr="002C4B9E">
        <w:t xml:space="preserve">To commence your </w:t>
      </w:r>
      <w:r w:rsidR="000D1096">
        <w:t xml:space="preserve">Inductive Reasoning </w:t>
      </w:r>
      <w:r w:rsidR="00F42FD9" w:rsidRPr="002C4B9E">
        <w:t xml:space="preserve">assessment please </w:t>
      </w:r>
      <w:hyperlink r:id="rId9" w:history="1">
        <w:r w:rsidR="00F42FD9" w:rsidRPr="002C4B9E">
          <w:rPr>
            <w:rStyle w:val="Hyperlink"/>
          </w:rPr>
          <w:t>Click Here</w:t>
        </w:r>
      </w:hyperlink>
    </w:p>
    <w:p w14:paraId="31C120EA" w14:textId="77777777" w:rsidR="00FF31E0" w:rsidRPr="002C4B9E" w:rsidRDefault="00FF31E0" w:rsidP="00FF31E0">
      <w:r w:rsidRPr="002C4B9E">
        <w:t>Regards,</w:t>
      </w:r>
    </w:p>
    <w:p w14:paraId="59187065" w14:textId="77777777" w:rsidR="00FF31E0" w:rsidRDefault="00FF31E0" w:rsidP="00FF31E0">
      <w:pPr>
        <w:rPr>
          <w:color w:val="FF0000"/>
        </w:rPr>
      </w:pPr>
      <w:r w:rsidRPr="3D7ABD2B">
        <w:rPr>
          <w:color w:val="FF0000"/>
        </w:rPr>
        <w:t>(</w:t>
      </w:r>
      <w:proofErr w:type="gramStart"/>
      <w:r w:rsidRPr="3D7ABD2B">
        <w:rPr>
          <w:color w:val="FF0000"/>
        </w:rPr>
        <w:t>insert</w:t>
      </w:r>
      <w:proofErr w:type="gramEnd"/>
      <w:r w:rsidRPr="3D7ABD2B">
        <w:rPr>
          <w:color w:val="FF0000"/>
        </w:rPr>
        <w:t xml:space="preserve"> company logo, footer and/or contact details)</w:t>
      </w:r>
    </w:p>
    <w:p w14:paraId="28CEFD69" w14:textId="77777777" w:rsidR="001F7E6D" w:rsidRDefault="00BD67BD"/>
    <w:sectPr w:rsidR="001F7E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tDC2NDUGAgNTSyUdpeDU4uLM/DyQAsNaAEQxGiwsAAAA"/>
  </w:docVars>
  <w:rsids>
    <w:rsidRoot w:val="00FF31E0"/>
    <w:rsid w:val="0000198B"/>
    <w:rsid w:val="000D1096"/>
    <w:rsid w:val="001E4E92"/>
    <w:rsid w:val="002C52CB"/>
    <w:rsid w:val="004E12A5"/>
    <w:rsid w:val="004F389C"/>
    <w:rsid w:val="00587E07"/>
    <w:rsid w:val="007A24E0"/>
    <w:rsid w:val="007C13E1"/>
    <w:rsid w:val="008C61E5"/>
    <w:rsid w:val="009802D3"/>
    <w:rsid w:val="009E722B"/>
    <w:rsid w:val="00A95DB4"/>
    <w:rsid w:val="00BD67BD"/>
    <w:rsid w:val="00C4354C"/>
    <w:rsid w:val="00CB2B8D"/>
    <w:rsid w:val="00D76611"/>
    <w:rsid w:val="00DA78B4"/>
    <w:rsid w:val="00E00E9C"/>
    <w:rsid w:val="00E06CCA"/>
    <w:rsid w:val="00E50C8E"/>
    <w:rsid w:val="00EC1A7C"/>
    <w:rsid w:val="00F20512"/>
    <w:rsid w:val="00F40111"/>
    <w:rsid w:val="00F42FD9"/>
    <w:rsid w:val="00FE0D78"/>
    <w:rsid w:val="00FF3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19631"/>
  <w15:chartTrackingRefBased/>
  <w15:docId w15:val="{27C8A419-E34E-4109-9642-6DD2B0ED5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1E0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31E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4E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.surveyanyplace.com/ovjzqpdl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s.surveyanyplace.com/vqypole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s.surveyanyplace.com/udhbmv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94F82D1D76B40B33D151C2567CE4F" ma:contentTypeVersion="13" ma:contentTypeDescription="Create a new document." ma:contentTypeScope="" ma:versionID="92be74831e9efaaa1851d8741a903929">
  <xsd:schema xmlns:xsd="http://www.w3.org/2001/XMLSchema" xmlns:xs="http://www.w3.org/2001/XMLSchema" xmlns:p="http://schemas.microsoft.com/office/2006/metadata/properties" xmlns:ns2="669df25a-4e94-42dd-9fe7-b9a908fb9296" xmlns:ns3="ba7fdf9b-e2a1-47b1-8440-ea24a7cb9b29" targetNamespace="http://schemas.microsoft.com/office/2006/metadata/properties" ma:root="true" ma:fieldsID="5de1890545b188564f355c82bc30cf70" ns2:_="" ns3:_="">
    <xsd:import namespace="669df25a-4e94-42dd-9fe7-b9a908fb9296"/>
    <xsd:import namespace="ba7fdf9b-e2a1-47b1-8440-ea24a7cb9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df25a-4e94-42dd-9fe7-b9a908fb9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fdf9b-e2a1-47b1-8440-ea24a7cb9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EEEAAB-1672-416D-99E8-92248C486C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8AAC2E3-849C-43C7-B236-727DA0092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df25a-4e94-42dd-9fe7-b9a908fb9296"/>
    <ds:schemaRef ds:uri="ba7fdf9b-e2a1-47b1-8440-ea24a7cb9b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90A4CC-84F3-4CE1-9D23-0FA8801B2C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</Words>
  <Characters>1469</Characters>
  <Application>Microsoft Office Word</Application>
  <DocSecurity>0</DocSecurity>
  <Lines>12</Lines>
  <Paragraphs>3</Paragraphs>
  <ScaleCrop>false</ScaleCrop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Papadopoulos</dc:creator>
  <cp:keywords/>
  <dc:description/>
  <cp:lastModifiedBy>Nina Papadopoulos</cp:lastModifiedBy>
  <cp:revision>3</cp:revision>
  <dcterms:created xsi:type="dcterms:W3CDTF">2021-09-30T23:33:00Z</dcterms:created>
  <dcterms:modified xsi:type="dcterms:W3CDTF">2022-01-21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94F82D1D76B40B33D151C2567CE4F</vt:lpwstr>
  </property>
</Properties>
</file>